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E1418" w14:textId="2F40E929" w:rsidR="00A3379F" w:rsidRDefault="00064E76">
      <w:pPr>
        <w:pStyle w:val="Title"/>
      </w:pPr>
      <w:r>
        <w:t xml:space="preserve">Feedback for Project Number </w:t>
      </w:r>
      <w:r w:rsidR="00DC149D">
        <w:t>11</w:t>
      </w:r>
    </w:p>
    <w:p w14:paraId="77365F70" w14:textId="6F657D3F" w:rsidR="00DC149D" w:rsidRPr="00DC149D" w:rsidRDefault="00DC149D" w:rsidP="00DC149D">
      <w:pPr>
        <w:pStyle w:val="Heading2"/>
      </w:pPr>
      <w:bookmarkStart w:id="0" w:name="feedback-below"/>
      <w:r>
        <w:t xml:space="preserve">Title: </w:t>
      </w:r>
      <w:r w:rsidRPr="00DC149D">
        <w:t>Do NFL Offensive Linemen play longer if they jump higher and farther?</w:t>
      </w:r>
      <w:r>
        <w:t xml:space="preserve"> Presenter: </w:t>
      </w:r>
      <w:r w:rsidRPr="00DC149D">
        <w:t xml:space="preserve">Franzen, Parker W.        </w:t>
      </w:r>
    </w:p>
    <w:p w14:paraId="3EFF6C4B" w14:textId="77777777" w:rsidR="00A3379F" w:rsidRDefault="00064E76">
      <w:pPr>
        <w:pStyle w:val="FirstParagraph"/>
      </w:pPr>
      <w:r>
        <w:rPr>
          <w:b/>
        </w:rPr>
        <w:t>What is their topic on?</w:t>
      </w:r>
    </w:p>
    <w:p w14:paraId="67EA55C8" w14:textId="02A6C27A" w:rsidR="00A3379F" w:rsidRDefault="00064E76">
      <w:pPr>
        <w:pStyle w:val="Compact"/>
        <w:numPr>
          <w:ilvl w:val="0"/>
          <w:numId w:val="2"/>
        </w:numPr>
      </w:pPr>
      <w:r>
        <w:rPr>
          <w:i/>
        </w:rPr>
        <w:t>Is the title consistent with the topic?</w:t>
      </w:r>
      <w:r w:rsidR="000F6301">
        <w:rPr>
          <w:i/>
        </w:rPr>
        <w:t xml:space="preserve"> </w:t>
      </w:r>
      <w:bookmarkStart w:id="1" w:name="_Hlk67322355"/>
      <w:r w:rsidR="000F6301">
        <w:rPr>
          <w:iCs/>
        </w:rPr>
        <w:t xml:space="preserve">Yes, the title of the project is consistent with the topic itself. The area of research and the related procedures and results pertain to the NFL offensive linemen longevity and how that correlates with their jumps (vertical and broad). </w:t>
      </w:r>
      <w:bookmarkEnd w:id="1"/>
    </w:p>
    <w:p w14:paraId="23E9C003" w14:textId="2088F028" w:rsidR="00A3379F" w:rsidRDefault="00064E7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r w:rsidR="000F6301">
        <w:rPr>
          <w:i/>
        </w:rPr>
        <w:t xml:space="preserve"> </w:t>
      </w:r>
      <w:bookmarkStart w:id="2" w:name="_Hlk67322418"/>
      <w:r w:rsidR="000F6301">
        <w:rPr>
          <w:iCs/>
        </w:rPr>
        <w:t>Yes</w:t>
      </w:r>
      <w:r w:rsidR="00676AA3">
        <w:rPr>
          <w:iCs/>
        </w:rPr>
        <w:t>,</w:t>
      </w:r>
      <w:r w:rsidR="000F6301">
        <w:rPr>
          <w:iCs/>
        </w:rPr>
        <w:t xml:space="preserve"> the title makes sense for the project. </w:t>
      </w:r>
    </w:p>
    <w:bookmarkEnd w:id="2"/>
    <w:p w14:paraId="5977EB36" w14:textId="77777777" w:rsidR="00A3379F" w:rsidRDefault="00064E76">
      <w:pPr>
        <w:pStyle w:val="FirstParagraph"/>
      </w:pPr>
      <w:r>
        <w:rPr>
          <w:b/>
        </w:rPr>
        <w:t>Are the objectives of the project clearly identifiable?</w:t>
      </w:r>
    </w:p>
    <w:p w14:paraId="68875254" w14:textId="79358FEC" w:rsidR="00A3379F" w:rsidRDefault="00064E76">
      <w:pPr>
        <w:pStyle w:val="Compact"/>
        <w:numPr>
          <w:ilvl w:val="0"/>
          <w:numId w:val="3"/>
        </w:numPr>
      </w:pPr>
      <w:r>
        <w:rPr>
          <w:i/>
        </w:rPr>
        <w:t>What are they wanting to study?</w:t>
      </w:r>
      <w:r w:rsidR="000F6301">
        <w:rPr>
          <w:i/>
        </w:rPr>
        <w:t xml:space="preserve"> </w:t>
      </w:r>
      <w:r w:rsidR="000F6301">
        <w:rPr>
          <w:iCs/>
        </w:rPr>
        <w:t xml:space="preserve">The author wants to research whether there is a correlation between the longevity for offensive linemen in the NFL and their vertical and board jumps at the NFL Scouting Combine. </w:t>
      </w:r>
    </w:p>
    <w:p w14:paraId="2A6E46F2" w14:textId="0314D517" w:rsidR="00A3379F" w:rsidRDefault="00064E76">
      <w:pPr>
        <w:pStyle w:val="Compact"/>
        <w:numPr>
          <w:ilvl w:val="0"/>
          <w:numId w:val="3"/>
        </w:numPr>
      </w:pPr>
      <w:r>
        <w:rPr>
          <w:i/>
        </w:rPr>
        <w:t>What is the motivation of this project?</w:t>
      </w:r>
      <w:r w:rsidR="000F6301">
        <w:rPr>
          <w:i/>
        </w:rPr>
        <w:t xml:space="preserve"> </w:t>
      </w:r>
      <w:r w:rsidR="000F6301">
        <w:rPr>
          <w:iCs/>
        </w:rPr>
        <w:t>The author notes his motivation behind this project is related to his personal experience (offensive lineman in college), his interests (NFL</w:t>
      </w:r>
      <w:r w:rsidR="005936BD">
        <w:rPr>
          <w:iCs/>
        </w:rPr>
        <w:t xml:space="preserve"> fan</w:t>
      </w:r>
      <w:r w:rsidR="000F6301">
        <w:rPr>
          <w:iCs/>
        </w:rPr>
        <w:t xml:space="preserve">), and his future career goals (work for an NFL team front office). </w:t>
      </w:r>
    </w:p>
    <w:p w14:paraId="63A47100" w14:textId="4696726F" w:rsidR="00A3379F" w:rsidRDefault="00064E76">
      <w:pPr>
        <w:pStyle w:val="Compact"/>
        <w:numPr>
          <w:ilvl w:val="0"/>
          <w:numId w:val="3"/>
        </w:numPr>
      </w:pPr>
      <w:r>
        <w:rPr>
          <w:i/>
        </w:rPr>
        <w:t>What does the presenter hope to accomplish with this project?</w:t>
      </w:r>
      <w:r w:rsidR="005936BD">
        <w:rPr>
          <w:i/>
        </w:rPr>
        <w:t xml:space="preserve"> </w:t>
      </w:r>
      <w:r w:rsidR="00A7096C">
        <w:rPr>
          <w:iCs/>
        </w:rPr>
        <w:t xml:space="preserve">He notes that having explosive hip movements </w:t>
      </w:r>
      <w:proofErr w:type="gramStart"/>
      <w:r w:rsidR="00A7096C">
        <w:rPr>
          <w:iCs/>
        </w:rPr>
        <w:t>is</w:t>
      </w:r>
      <w:proofErr w:type="gramEnd"/>
      <w:r w:rsidR="00A7096C">
        <w:rPr>
          <w:iCs/>
        </w:rPr>
        <w:t xml:space="preserve"> important for a successful player career, and this study will hopefully show that having a higher/ farther vertical and broad jump is related to having a longer career in the NFL. </w:t>
      </w:r>
    </w:p>
    <w:p w14:paraId="36900AF5" w14:textId="77777777" w:rsidR="00A3379F" w:rsidRDefault="00064E76">
      <w:pPr>
        <w:pStyle w:val="FirstParagraph"/>
      </w:pPr>
      <w:r>
        <w:rPr>
          <w:b/>
        </w:rPr>
        <w:t>What data are used?</w:t>
      </w:r>
    </w:p>
    <w:p w14:paraId="4F011971" w14:textId="3924443C" w:rsidR="00A3379F" w:rsidRDefault="00064E76">
      <w:pPr>
        <w:pStyle w:val="Compact"/>
        <w:numPr>
          <w:ilvl w:val="0"/>
          <w:numId w:val="4"/>
        </w:numPr>
      </w:pPr>
      <w:r>
        <w:rPr>
          <w:i/>
        </w:rPr>
        <w:t>What website(s) are scraped?</w:t>
      </w:r>
      <w:r w:rsidR="001E1FBC">
        <w:rPr>
          <w:i/>
        </w:rPr>
        <w:t xml:space="preserve"> </w:t>
      </w:r>
      <w:r w:rsidR="001E1FBC">
        <w:rPr>
          <w:iCs/>
        </w:rPr>
        <w:t>The pro football reference website (https://www.pro-football-reference.com)</w:t>
      </w:r>
      <w:r w:rsidR="00A61A6E">
        <w:rPr>
          <w:iCs/>
        </w:rPr>
        <w:t xml:space="preserve"> and the NFL Scouting Combine webpage. These sources respectively provide the players’ game logs and the jump measurements (plus the years and other details). </w:t>
      </w:r>
    </w:p>
    <w:p w14:paraId="7839E5FB" w14:textId="13FBBC2C" w:rsidR="00A3379F" w:rsidRDefault="00064E76">
      <w:pPr>
        <w:pStyle w:val="Compact"/>
        <w:numPr>
          <w:ilvl w:val="0"/>
          <w:numId w:val="4"/>
        </w:numPr>
      </w:pPr>
      <w:r>
        <w:rPr>
          <w:i/>
        </w:rPr>
        <w:t>Are other data brought in from outside sources?</w:t>
      </w:r>
      <w:r w:rsidR="00A61A6E">
        <w:rPr>
          <w:i/>
        </w:rPr>
        <w:t xml:space="preserve"> </w:t>
      </w:r>
      <w:r w:rsidR="00A61A6E">
        <w:rPr>
          <w:iCs/>
        </w:rPr>
        <w:t xml:space="preserve">The sources are mentioned above. </w:t>
      </w:r>
    </w:p>
    <w:p w14:paraId="6073CA15" w14:textId="44D6706E" w:rsidR="00A61A6E" w:rsidRDefault="00064E76" w:rsidP="00A61A6E">
      <w:pPr>
        <w:pStyle w:val="Compact"/>
        <w:numPr>
          <w:ilvl w:val="0"/>
          <w:numId w:val="4"/>
        </w:numPr>
      </w:pPr>
      <w:r>
        <w:rPr>
          <w:i/>
        </w:rPr>
        <w:t>If so, what are they and how do they add to the project?</w:t>
      </w:r>
      <w:r w:rsidR="00A61A6E">
        <w:rPr>
          <w:i/>
        </w:rPr>
        <w:t xml:space="preserve"> </w:t>
      </w:r>
      <w:r w:rsidR="00A61A6E">
        <w:rPr>
          <w:iCs/>
        </w:rPr>
        <w:t xml:space="preserve">The sources are mentioned above. </w:t>
      </w:r>
    </w:p>
    <w:p w14:paraId="7AE5C53A" w14:textId="71A3F40A" w:rsidR="00A3379F" w:rsidRDefault="00064E76">
      <w:pPr>
        <w:pStyle w:val="FirstParagraph"/>
        <w:rPr>
          <w:b/>
        </w:rPr>
      </w:pPr>
      <w:r>
        <w:rPr>
          <w:b/>
        </w:rPr>
        <w:t>What is your overall impression of the project?</w:t>
      </w:r>
    </w:p>
    <w:p w14:paraId="39D619CC" w14:textId="2710DF4C" w:rsidR="00A61A6E" w:rsidRPr="00A61A6E" w:rsidRDefault="00A61A6E" w:rsidP="00A61A6E">
      <w:pPr>
        <w:pStyle w:val="BodyText"/>
      </w:pPr>
      <w:r>
        <w:t xml:space="preserve">Overall, I found this project to be very interesting and innovative. I grew up in Canton, Ohio - home of the pro football hall of fame! I appreciate the </w:t>
      </w:r>
      <w:r w:rsidR="001A0114">
        <w:t>extensive details</w:t>
      </w:r>
      <w:r>
        <w:t xml:space="preserve"> you </w:t>
      </w:r>
      <w:r w:rsidR="001A0114">
        <w:t>provide</w:t>
      </w:r>
      <w:r>
        <w:t xml:space="preserve"> in your presentation to show the procedures you followed to obtain the data and complete the analysis. </w:t>
      </w:r>
    </w:p>
    <w:p w14:paraId="5BCC46B1" w14:textId="4D5327DF" w:rsidR="00A3379F" w:rsidRDefault="00064E7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p>
    <w:p w14:paraId="0A2D77DF" w14:textId="043E6B26" w:rsidR="001A0114" w:rsidRDefault="001A0114">
      <w:pPr>
        <w:pStyle w:val="BodyText"/>
        <w:rPr>
          <w:bCs/>
        </w:rPr>
      </w:pPr>
      <w:r>
        <w:rPr>
          <w:bCs/>
        </w:rPr>
        <w:lastRenderedPageBreak/>
        <w:t xml:space="preserve">As noted earlier, this is an outstanding project overall. Here are a few points to consider for improving the analysis: </w:t>
      </w:r>
    </w:p>
    <w:p w14:paraId="281EB8CB" w14:textId="162A14E0" w:rsidR="001A0114" w:rsidRDefault="001A0114" w:rsidP="001A0114">
      <w:pPr>
        <w:pStyle w:val="BodyText"/>
        <w:numPr>
          <w:ilvl w:val="0"/>
          <w:numId w:val="5"/>
        </w:numPr>
        <w:rPr>
          <w:bCs/>
        </w:rPr>
      </w:pPr>
      <w:r>
        <w:rPr>
          <w:bCs/>
        </w:rPr>
        <w:t xml:space="preserve">Are there any other motivations you can point out beyond your personal interests and experiences? Are there other groups that may find this study interesting? For example, there could be implications for the NFL teams recruiting new players or is this something that they look at and consider when evaluating potential players – especially when it comes to contracts and player compensation over time? </w:t>
      </w:r>
    </w:p>
    <w:p w14:paraId="5CAB252E" w14:textId="6DD6D031" w:rsidR="001A0114" w:rsidRDefault="001A0114" w:rsidP="001A0114">
      <w:pPr>
        <w:pStyle w:val="BodyText"/>
        <w:numPr>
          <w:ilvl w:val="0"/>
          <w:numId w:val="5"/>
        </w:numPr>
        <w:rPr>
          <w:bCs/>
        </w:rPr>
      </w:pPr>
      <w:r>
        <w:rPr>
          <w:bCs/>
        </w:rPr>
        <w:t>Why did you scrap for the years 2000-2017? Were you restricted because the data only available for those years? Similarly, why was the 75</w:t>
      </w:r>
      <w:r w:rsidRPr="001A0114">
        <w:rPr>
          <w:bCs/>
          <w:vertAlign w:val="superscript"/>
        </w:rPr>
        <w:t>th</w:t>
      </w:r>
      <w:r>
        <w:rPr>
          <w:bCs/>
        </w:rPr>
        <w:t xml:space="preserve"> percentile your threshold for the player’s vertical and broad jump? Is this a common evaluation threshold or just something you decided on your own? For people who are less familiar with the sport and scouting process, it would be helpful to provide more information on this. </w:t>
      </w:r>
    </w:p>
    <w:p w14:paraId="64FDE77A" w14:textId="2E5AE40C" w:rsidR="001A0114" w:rsidRPr="001A0114" w:rsidRDefault="001A0114" w:rsidP="001A0114">
      <w:pPr>
        <w:pStyle w:val="BodyText"/>
        <w:numPr>
          <w:ilvl w:val="0"/>
          <w:numId w:val="5"/>
        </w:numPr>
        <w:rPr>
          <w:bCs/>
        </w:rPr>
      </w:pPr>
      <w:r>
        <w:rPr>
          <w:bCs/>
        </w:rPr>
        <w:t xml:space="preserve">Are there other variables to control for in your analysis that may also be impacting your results? For example, what about the time-invariant factor of player height (rather the length of their muscles) which could be impacting the distance of the jump. In addition, what about player injury because that has a negative impact on the length of the NFL careers. </w:t>
      </w:r>
      <w:proofErr w:type="gramStart"/>
      <w:r w:rsidR="00CE2FCC">
        <w:rPr>
          <w:bCs/>
        </w:rPr>
        <w:t>In saying this, there</w:t>
      </w:r>
      <w:proofErr w:type="gramEnd"/>
      <w:r w:rsidR="00CE2FCC">
        <w:rPr>
          <w:bCs/>
        </w:rPr>
        <w:t xml:space="preserve"> are omitted variables that could be biasing the results. </w:t>
      </w:r>
    </w:p>
    <w:p w14:paraId="79546D80" w14:textId="069ECF45" w:rsidR="000F6301" w:rsidRPr="00DC149D" w:rsidRDefault="000F6301">
      <w:pPr>
        <w:pStyle w:val="BodyText"/>
        <w:rPr>
          <w:bCs/>
        </w:rPr>
      </w:pPr>
      <w:r>
        <w:rPr>
          <w:bCs/>
        </w:rPr>
        <w:t xml:space="preserve"> </w:t>
      </w:r>
      <w:bookmarkEnd w:id="0"/>
    </w:p>
    <w:sectPr w:rsidR="000F6301" w:rsidRPr="00DC14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7C41D" w14:textId="77777777" w:rsidR="00280C84" w:rsidRDefault="00280C84">
      <w:pPr>
        <w:spacing w:after="0"/>
      </w:pPr>
      <w:r>
        <w:separator/>
      </w:r>
    </w:p>
  </w:endnote>
  <w:endnote w:type="continuationSeparator" w:id="0">
    <w:p w14:paraId="56F0D0B3" w14:textId="77777777" w:rsidR="00280C84" w:rsidRDefault="00280C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10D3D" w14:textId="77777777" w:rsidR="00280C84" w:rsidRDefault="00280C84">
      <w:r>
        <w:separator/>
      </w:r>
    </w:p>
  </w:footnote>
  <w:footnote w:type="continuationSeparator" w:id="0">
    <w:p w14:paraId="265E14C0" w14:textId="77777777" w:rsidR="00280C84" w:rsidRDefault="00280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68C0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5EA4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6363F6"/>
    <w:multiLevelType w:val="hybridMultilevel"/>
    <w:tmpl w:val="F4286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E76"/>
    <w:rsid w:val="000F6301"/>
    <w:rsid w:val="001A0114"/>
    <w:rsid w:val="001E1FBC"/>
    <w:rsid w:val="00280C84"/>
    <w:rsid w:val="00350260"/>
    <w:rsid w:val="004E29B3"/>
    <w:rsid w:val="00590D07"/>
    <w:rsid w:val="005936BD"/>
    <w:rsid w:val="00676AA3"/>
    <w:rsid w:val="00784D58"/>
    <w:rsid w:val="008D6863"/>
    <w:rsid w:val="00A3379F"/>
    <w:rsid w:val="00A61A6E"/>
    <w:rsid w:val="00A7096C"/>
    <w:rsid w:val="00B86B75"/>
    <w:rsid w:val="00BC48D5"/>
    <w:rsid w:val="00C36279"/>
    <w:rsid w:val="00CE2FCC"/>
    <w:rsid w:val="00D67E9C"/>
    <w:rsid w:val="00DC149D"/>
    <w:rsid w:val="00DE3D2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A1620"/>
  <w15:docId w15:val="{EC36EC40-C761-4F20-A18B-5B5AED03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2</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hristiana Antwi-Obimpeh</dc:creator>
  <cp:keywords/>
  <cp:lastModifiedBy>Christiana Antwi-Obimpeh</cp:lastModifiedBy>
  <cp:revision>7</cp:revision>
  <dcterms:created xsi:type="dcterms:W3CDTF">2021-03-20T22:56:00Z</dcterms:created>
  <dcterms:modified xsi:type="dcterms:W3CDTF">2021-03-22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